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AA1A58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AA1A58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AA1A58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AA1A58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6CACE32" w14:textId="0E9515A3" w:rsidR="00AA1A58" w:rsidRDefault="00AA1A58" w:rsidP="00AA1A58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AA1A58">
        <w:rPr>
          <w:rFonts w:ascii="Muli" w:eastAsia="Muli" w:hAnsi="Muli" w:cs="Muli"/>
          <w:sz w:val="24"/>
          <w:szCs w:val="24"/>
        </w:rPr>
        <w:t>DIV tag can be used to separately customize everything inside the div tags through CSS.</w:t>
      </w:r>
    </w:p>
    <w:p w14:paraId="0000001C" w14:textId="1D366FF6" w:rsidR="00173A24" w:rsidRPr="00AA1A58" w:rsidRDefault="00AA1A58" w:rsidP="00AA1A58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  <w:r w:rsidRPr="00AA1A58">
        <w:rPr>
          <w:rFonts w:ascii="Muli" w:eastAsia="Muli" w:hAnsi="Muli" w:cs="Muli"/>
          <w:sz w:val="24"/>
          <w:szCs w:val="24"/>
        </w:rPr>
        <w:t xml:space="preserve"> </w:t>
      </w:r>
    </w:p>
    <w:p w14:paraId="0000001D" w14:textId="367A0F7D" w:rsidR="00173A24" w:rsidRPr="00AA1A58" w:rsidRDefault="00AA1A58" w:rsidP="00AA1A58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 tag can be used to group together things under a name and use that name in CSS.</w:t>
      </w: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BAFFB77" w14:textId="77777777" w:rsidR="00AA1A58" w:rsidRDefault="00AA1A58" w:rsidP="00AA1A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BCBA32C" w14:textId="203B8868" w:rsidR="00AA1A58" w:rsidRPr="00AA1A58" w:rsidRDefault="00AA1A58" w:rsidP="00AA1A58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>When an object is positioned relative to its normal position it’s called relative positioning</w:t>
      </w:r>
    </w:p>
    <w:p w14:paraId="591D57CD" w14:textId="77777777" w:rsidR="00AA1A58" w:rsidRDefault="00AA1A58" w:rsidP="00AA1A58">
      <w:pPr>
        <w:spacing w:line="240" w:lineRule="auto"/>
        <w:ind w:left="2520"/>
        <w:rPr>
          <w:rFonts w:ascii="Muli" w:eastAsia="Muli" w:hAnsi="Muli" w:cs="Muli"/>
          <w:sz w:val="24"/>
          <w:szCs w:val="24"/>
          <w:u w:val="single"/>
        </w:rPr>
      </w:pPr>
    </w:p>
    <w:p w14:paraId="2E00782A" w14:textId="2D912996" w:rsidR="00AA1A58" w:rsidRPr="00AA1A58" w:rsidRDefault="00AA1A58" w:rsidP="00AA1A58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AA1A58">
        <w:rPr>
          <w:rFonts w:ascii="Muli" w:eastAsia="Muli" w:hAnsi="Muli" w:cs="Muli"/>
          <w:sz w:val="24"/>
          <w:szCs w:val="24"/>
        </w:rPr>
        <w:t>When an object is positioned according to where we want it to be its called absolute positioning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B7AA805" w14:textId="44D9331B" w:rsidR="00AA1A58" w:rsidRDefault="00AA1A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s the transparency of an object in CSS.</w:t>
      </w:r>
    </w:p>
    <w:p w14:paraId="0A1B7C82" w14:textId="77777777" w:rsidR="00AA1A58" w:rsidRDefault="00AA1A5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A03A61D" w14:textId="73130748" w:rsidR="00AA1A58" w:rsidRDefault="00AA1A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can be used to set the transparency of an objec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FF321E2" w:rsidR="00173A24" w:rsidRPr="00AA1A5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AA1A58">
        <w:rPr>
          <w:rFonts w:ascii="Muli" w:eastAsia="Muli" w:hAnsi="Muli" w:cs="Muli"/>
          <w:sz w:val="24"/>
          <w:szCs w:val="24"/>
        </w:rPr>
        <w:t xml:space="preserve">: </w:t>
      </w:r>
      <w:r w:rsidR="00AA1A58" w:rsidRPr="00AA1A58">
        <w:rPr>
          <w:rFonts w:ascii="Muli" w:eastAsia="Muli" w:hAnsi="Muli" w:cs="Muli"/>
          <w:sz w:val="24"/>
          <w:szCs w:val="24"/>
        </w:rPr>
        <w:t xml:space="preserve"> JavaScript</w:t>
      </w:r>
      <w:r w:rsidR="00AA1A58">
        <w:rPr>
          <w:rFonts w:ascii="Muli" w:eastAsia="Muli" w:hAnsi="Muli" w:cs="Muli"/>
          <w:sz w:val="24"/>
          <w:szCs w:val="24"/>
        </w:rPr>
        <w:t xml:space="preserve"> X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CD2A3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1A58" w:rsidRPr="00AA1A58">
        <w:rPr>
          <w:rFonts w:ascii="Muli" w:eastAsia="Muli" w:hAnsi="Muli" w:cs="Muli"/>
          <w:sz w:val="24"/>
          <w:szCs w:val="24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75618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A1A5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A1A58">
        <w:rPr>
          <w:rFonts w:ascii="Muli" w:eastAsia="Muli" w:hAnsi="Muli" w:cs="Muli"/>
          <w:sz w:val="24"/>
          <w:szCs w:val="24"/>
          <w:u w:val="single"/>
        </w:rPr>
        <w:tab/>
      </w:r>
      <w:r w:rsidR="00AA1A58">
        <w:rPr>
          <w:rFonts w:ascii="Muli" w:eastAsia="Muli" w:hAnsi="Muli" w:cs="Muli"/>
          <w:sz w:val="24"/>
          <w:szCs w:val="24"/>
        </w:rPr>
        <w:t>1. Finish coding your first designed app</w:t>
      </w:r>
    </w:p>
    <w:p w14:paraId="35F73128" w14:textId="77777777" w:rsidR="00CB6996" w:rsidRDefault="00AA1A58" w:rsidP="00AA1A58">
      <w:pPr>
        <w:spacing w:line="240" w:lineRule="auto"/>
        <w:ind w:left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</w:t>
      </w:r>
      <w:r w:rsidR="00CB6996">
        <w:rPr>
          <w:rFonts w:ascii="Muli" w:eastAsia="Muli" w:hAnsi="Muli" w:cs="Muli"/>
          <w:sz w:val="24"/>
          <w:szCs w:val="24"/>
        </w:rPr>
        <w:tab/>
      </w:r>
      <w:r w:rsidRPr="00AA1A58">
        <w:rPr>
          <w:rFonts w:ascii="Muli" w:eastAsia="Muli" w:hAnsi="Muli" w:cs="Muli"/>
          <w:sz w:val="24"/>
          <w:szCs w:val="24"/>
        </w:rPr>
        <w:t>2.</w:t>
      </w:r>
      <w:r w:rsidR="00CB6996">
        <w:rPr>
          <w:rFonts w:ascii="Muli" w:eastAsia="Muli" w:hAnsi="Muli" w:cs="Muli"/>
          <w:sz w:val="24"/>
          <w:szCs w:val="24"/>
        </w:rPr>
        <w:t xml:space="preserve"> Download the </w:t>
      </w:r>
      <w:proofErr w:type="spellStart"/>
      <w:r w:rsidR="00CB6996">
        <w:rPr>
          <w:rFonts w:ascii="Muli" w:eastAsia="Muli" w:hAnsi="Muli" w:cs="Muli"/>
          <w:sz w:val="24"/>
          <w:szCs w:val="24"/>
        </w:rPr>
        <w:t>ExpoGo</w:t>
      </w:r>
      <w:proofErr w:type="spellEnd"/>
      <w:r w:rsidR="00CB6996">
        <w:rPr>
          <w:rFonts w:ascii="Muli" w:eastAsia="Muli" w:hAnsi="Muli" w:cs="Muli"/>
          <w:sz w:val="24"/>
          <w:szCs w:val="24"/>
        </w:rPr>
        <w:t xml:space="preserve"> app on your phone</w:t>
      </w:r>
    </w:p>
    <w:p w14:paraId="6E71F6E6" w14:textId="77777777" w:rsidR="00CB6996" w:rsidRDefault="00CB6996" w:rsidP="00AA1A58">
      <w:pPr>
        <w:spacing w:line="240" w:lineRule="auto"/>
        <w:ind w:left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>3. Chose your project on the app</w:t>
      </w:r>
    </w:p>
    <w:p w14:paraId="55EBCBE8" w14:textId="37180DA7" w:rsidR="00AA1A58" w:rsidRPr="00AA1A58" w:rsidRDefault="00CB6996" w:rsidP="00AA1A58">
      <w:pPr>
        <w:spacing w:line="240" w:lineRule="auto"/>
        <w:ind w:left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>4. Run</w:t>
      </w:r>
      <w:r w:rsidR="00AA1A58">
        <w:rPr>
          <w:rFonts w:ascii="Muli" w:eastAsia="Muli" w:hAnsi="Muli" w:cs="Muli"/>
          <w:sz w:val="24"/>
          <w:szCs w:val="24"/>
        </w:rPr>
        <w:t xml:space="preserve">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C8FAE0E" w14:textId="77777777" w:rsidR="00CB6996" w:rsidRDefault="00CB699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A4E5815" w14:textId="57D8EA22" w:rsidR="00CB6996" w:rsidRPr="00CB6996" w:rsidRDefault="00CB699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nder function displays everything within its tags on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6ADEFB4" w14:textId="77777777" w:rsidR="00CB6996" w:rsidRDefault="00CB699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E2A5158" w14:textId="3F26849A" w:rsidR="00CB6996" w:rsidRPr="00CB6996" w:rsidRDefault="00CB699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turn function returns all the data in its tags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CFAEEFC" w14:textId="77777777" w:rsidR="00CB6996" w:rsidRDefault="00CB699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44E38A80" w14:textId="11F7F183" w:rsidR="00CB6996" w:rsidRPr="00CB6996" w:rsidRDefault="00CB699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 component, Button component, View component, ScrollView componen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1465C2E"/>
    <w:multiLevelType w:val="hybridMultilevel"/>
    <w:tmpl w:val="2A7AE1E0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774669"/>
    <w:multiLevelType w:val="hybridMultilevel"/>
    <w:tmpl w:val="EE640B78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6937415">
    <w:abstractNumId w:val="1"/>
  </w:num>
  <w:num w:numId="2" w16cid:durableId="1560752222">
    <w:abstractNumId w:val="0"/>
  </w:num>
  <w:num w:numId="3" w16cid:durableId="323631113">
    <w:abstractNumId w:val="3"/>
  </w:num>
  <w:num w:numId="4" w16cid:durableId="20788179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A1A58"/>
    <w:rsid w:val="00CB6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A1A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deepkoshy@gmail.com</cp:lastModifiedBy>
  <cp:revision>3</cp:revision>
  <dcterms:created xsi:type="dcterms:W3CDTF">2021-01-06T05:46:00Z</dcterms:created>
  <dcterms:modified xsi:type="dcterms:W3CDTF">2023-06-30T07:35:00Z</dcterms:modified>
</cp:coreProperties>
</file>